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0911A" w14:textId="7DC7C903" w:rsidR="00FD310A" w:rsidRPr="007F185E" w:rsidRDefault="00FD310A" w:rsidP="00FD310A">
      <w:pPr>
        <w:jc w:val="center"/>
        <w:rPr>
          <w:rFonts w:ascii="Arial" w:hAnsi="Arial" w:cs="Arial"/>
          <w:i/>
          <w:sz w:val="28"/>
          <w:szCs w:val="28"/>
        </w:rPr>
      </w:pPr>
      <w:r w:rsidRPr="00626F09">
        <w:rPr>
          <w:rFonts w:ascii="Arial" w:hAnsi="Arial" w:cs="Arial"/>
          <w:i/>
          <w:noProof/>
          <w:sz w:val="28"/>
          <w:szCs w:val="28"/>
        </w:rPr>
        <w:drawing>
          <wp:inline distT="0" distB="0" distL="0" distR="0" wp14:anchorId="3074D4B3" wp14:editId="07F2843D">
            <wp:extent cx="388620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B3D27" w14:textId="77777777" w:rsidR="00FD310A" w:rsidRDefault="00FD310A" w:rsidP="00FD310A">
      <w:pPr>
        <w:jc w:val="center"/>
        <w:rPr>
          <w:rFonts w:ascii="Arial" w:hAnsi="Arial" w:cs="Arial"/>
          <w:i/>
          <w:sz w:val="28"/>
          <w:szCs w:val="28"/>
        </w:rPr>
      </w:pPr>
      <w:proofErr w:type="spellStart"/>
      <w:r>
        <w:rPr>
          <w:rFonts w:ascii="Arial" w:hAnsi="Arial" w:cs="Arial"/>
          <w:i/>
          <w:sz w:val="28"/>
          <w:szCs w:val="28"/>
        </w:rPr>
        <w:t>Kiras</w:t>
      </w:r>
      <w:proofErr w:type="spellEnd"/>
      <w:r>
        <w:rPr>
          <w:rFonts w:ascii="Arial" w:hAnsi="Arial" w:cs="Arial"/>
          <w:i/>
          <w:sz w:val="28"/>
          <w:szCs w:val="28"/>
        </w:rPr>
        <w:t xml:space="preserve"> Publishing, LLC</w:t>
      </w:r>
    </w:p>
    <w:p w14:paraId="1185EF8A" w14:textId="77777777" w:rsidR="00FD310A" w:rsidRDefault="00FD310A" w:rsidP="00FD310A">
      <w:pPr>
        <w:jc w:val="center"/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The Crowne Point Plaza</w:t>
      </w:r>
    </w:p>
    <w:p w14:paraId="5A4349F6" w14:textId="77777777" w:rsidR="00FD310A" w:rsidRDefault="00FD310A" w:rsidP="00FD310A">
      <w:pPr>
        <w:jc w:val="center"/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25900 Greenfield Rd. Ste. 326</w:t>
      </w:r>
    </w:p>
    <w:p w14:paraId="6279517C" w14:textId="77777777" w:rsidR="00FD310A" w:rsidRDefault="00FD310A" w:rsidP="00FD310A">
      <w:pPr>
        <w:jc w:val="center"/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 xml:space="preserve">Southfield, MI. 48237 </w:t>
      </w:r>
    </w:p>
    <w:p w14:paraId="6337EA32" w14:textId="77777777" w:rsidR="00FD310A" w:rsidRDefault="00FD310A" w:rsidP="00FD310A">
      <w:pPr>
        <w:jc w:val="center"/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(248) 345-1935</w:t>
      </w:r>
    </w:p>
    <w:p w14:paraId="73206C6F" w14:textId="77777777" w:rsidR="00FD310A" w:rsidRDefault="00FD310A" w:rsidP="00FD310A">
      <w:pPr>
        <w:jc w:val="center"/>
        <w:rPr>
          <w:rFonts w:ascii="Arial" w:hAnsi="Arial" w:cs="Arial"/>
          <w:i/>
          <w:sz w:val="28"/>
          <w:szCs w:val="28"/>
        </w:rPr>
      </w:pPr>
    </w:p>
    <w:p w14:paraId="3DECCA39" w14:textId="77777777" w:rsidR="00FD310A" w:rsidRPr="00E505D9" w:rsidRDefault="00FD310A" w:rsidP="00FD310A">
      <w:pPr>
        <w:rPr>
          <w:rFonts w:ascii="Arial" w:hAnsi="Arial" w:cs="Arial"/>
          <w:b/>
          <w:i/>
          <w:sz w:val="28"/>
          <w:szCs w:val="28"/>
        </w:rPr>
      </w:pPr>
      <w:r>
        <w:rPr>
          <w:rFonts w:ascii="Arial" w:hAnsi="Arial" w:cs="Arial"/>
          <w:b/>
          <w:i/>
          <w:sz w:val="28"/>
          <w:szCs w:val="28"/>
        </w:rPr>
        <w:t>Book Coaching Program</w:t>
      </w:r>
    </w:p>
    <w:p w14:paraId="4016B5C3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4247D780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Coaching Fee’s - $25.00 – 1-hour session: month x month</w:t>
      </w:r>
    </w:p>
    <w:p w14:paraId="59232549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</w:r>
      <w:r>
        <w:rPr>
          <w:rFonts w:ascii="Arial" w:hAnsi="Arial" w:cs="Arial"/>
          <w:i/>
          <w:sz w:val="28"/>
          <w:szCs w:val="28"/>
        </w:rPr>
        <w:tab/>
      </w:r>
      <w:r>
        <w:rPr>
          <w:rFonts w:ascii="Arial" w:hAnsi="Arial" w:cs="Arial"/>
          <w:i/>
          <w:sz w:val="28"/>
          <w:szCs w:val="28"/>
        </w:rPr>
        <w:tab/>
        <w:t>$50 – 2-hour session: month x month</w:t>
      </w:r>
    </w:p>
    <w:p w14:paraId="345A4EEA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</w:r>
      <w:r>
        <w:rPr>
          <w:rFonts w:ascii="Arial" w:hAnsi="Arial" w:cs="Arial"/>
          <w:i/>
          <w:sz w:val="28"/>
          <w:szCs w:val="28"/>
        </w:rPr>
        <w:tab/>
      </w:r>
      <w:r>
        <w:rPr>
          <w:rFonts w:ascii="Arial" w:hAnsi="Arial" w:cs="Arial"/>
          <w:i/>
          <w:sz w:val="28"/>
          <w:szCs w:val="28"/>
        </w:rPr>
        <w:tab/>
        <w:t>6-month plan for 1 hour - $210.00</w:t>
      </w:r>
    </w:p>
    <w:p w14:paraId="07924858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</w:r>
      <w:r>
        <w:rPr>
          <w:rFonts w:ascii="Arial" w:hAnsi="Arial" w:cs="Arial"/>
          <w:i/>
          <w:sz w:val="28"/>
          <w:szCs w:val="28"/>
        </w:rPr>
        <w:tab/>
      </w:r>
      <w:r>
        <w:rPr>
          <w:rFonts w:ascii="Arial" w:hAnsi="Arial" w:cs="Arial"/>
          <w:i/>
          <w:sz w:val="28"/>
          <w:szCs w:val="28"/>
        </w:rPr>
        <w:tab/>
        <w:t>6-month plan for 2 hours - $300.00</w:t>
      </w:r>
    </w:p>
    <w:p w14:paraId="11EE0993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</w:r>
      <w:r>
        <w:rPr>
          <w:rFonts w:ascii="Arial" w:hAnsi="Arial" w:cs="Arial"/>
          <w:i/>
          <w:sz w:val="28"/>
          <w:szCs w:val="28"/>
        </w:rPr>
        <w:tab/>
      </w:r>
      <w:r>
        <w:rPr>
          <w:rFonts w:ascii="Arial" w:hAnsi="Arial" w:cs="Arial"/>
          <w:i/>
          <w:sz w:val="28"/>
          <w:szCs w:val="28"/>
        </w:rPr>
        <w:tab/>
        <w:t xml:space="preserve">1-year plan - $500.00 </w:t>
      </w:r>
    </w:p>
    <w:p w14:paraId="73F20951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275C5C1E" w14:textId="77777777" w:rsidR="00FD310A" w:rsidRPr="001C4C14" w:rsidRDefault="00FD310A" w:rsidP="00FD310A">
      <w:pPr>
        <w:rPr>
          <w:rFonts w:ascii="Arial" w:hAnsi="Arial" w:cs="Arial"/>
          <w:i/>
          <w:sz w:val="28"/>
          <w:szCs w:val="28"/>
          <w:u w:val="single"/>
        </w:rPr>
      </w:pPr>
      <w:r>
        <w:rPr>
          <w:rFonts w:ascii="Arial" w:hAnsi="Arial" w:cs="Arial"/>
          <w:i/>
          <w:sz w:val="28"/>
          <w:szCs w:val="28"/>
          <w:u w:val="single"/>
        </w:rPr>
        <w:t>Coachin</w:t>
      </w:r>
      <w:r w:rsidRPr="001C4C14">
        <w:rPr>
          <w:rFonts w:ascii="Arial" w:hAnsi="Arial" w:cs="Arial"/>
          <w:i/>
          <w:sz w:val="28"/>
          <w:szCs w:val="28"/>
          <w:u w:val="single"/>
        </w:rPr>
        <w:t>g Services:</w:t>
      </w:r>
    </w:p>
    <w:p w14:paraId="1D46AFC3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3BD17C8B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  <w:t xml:space="preserve">**Free </w:t>
      </w:r>
      <w:proofErr w:type="gramStart"/>
      <w:r>
        <w:rPr>
          <w:rFonts w:ascii="Arial" w:hAnsi="Arial" w:cs="Arial"/>
          <w:i/>
          <w:sz w:val="28"/>
          <w:szCs w:val="28"/>
        </w:rPr>
        <w:t>30-45 minute</w:t>
      </w:r>
      <w:proofErr w:type="gramEnd"/>
      <w:r>
        <w:rPr>
          <w:rFonts w:ascii="Arial" w:hAnsi="Arial" w:cs="Arial"/>
          <w:i/>
          <w:sz w:val="28"/>
          <w:szCs w:val="28"/>
        </w:rPr>
        <w:t xml:space="preserve"> telephone Conference Call to discuss where you are with your manuscript and your publishing needs. </w:t>
      </w:r>
    </w:p>
    <w:p w14:paraId="6EA3BCE1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1A920285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  <w:t>**Once you commit to the program included will be the following:</w:t>
      </w:r>
    </w:p>
    <w:p w14:paraId="6E7768AD" w14:textId="77777777" w:rsidR="00FD310A" w:rsidRDefault="00FD310A" w:rsidP="00FD310A">
      <w:pPr>
        <w:numPr>
          <w:ilvl w:val="0"/>
          <w:numId w:val="3"/>
        </w:num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Coaching planner to keep track of meeting dates and project deadlines.</w:t>
      </w:r>
    </w:p>
    <w:p w14:paraId="75F7B62C" w14:textId="77777777" w:rsidR="00FD310A" w:rsidRDefault="00FD310A" w:rsidP="00FD310A">
      <w:pPr>
        <w:ind w:left="720"/>
        <w:rPr>
          <w:rFonts w:ascii="Arial" w:hAnsi="Arial" w:cs="Arial"/>
          <w:i/>
          <w:sz w:val="28"/>
          <w:szCs w:val="28"/>
        </w:rPr>
      </w:pPr>
    </w:p>
    <w:p w14:paraId="3B14A39B" w14:textId="77777777" w:rsidR="00FD310A" w:rsidRDefault="00FD310A" w:rsidP="00FD310A">
      <w:pPr>
        <w:numPr>
          <w:ilvl w:val="0"/>
          <w:numId w:val="3"/>
        </w:num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Monthly Accountability Meetings - To facilitate you in completing your book project. Timely deadlines to complete your book project will be assigned.</w:t>
      </w:r>
    </w:p>
    <w:p w14:paraId="21D54142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0D35538D" w14:textId="77777777" w:rsidR="00FD310A" w:rsidRDefault="00FD310A" w:rsidP="00FD310A">
      <w:pPr>
        <w:numPr>
          <w:ilvl w:val="0"/>
          <w:numId w:val="3"/>
        </w:num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Resource Guide/Checklist to keep you on track</w:t>
      </w:r>
    </w:p>
    <w:p w14:paraId="51D30224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27060894" w14:textId="77777777" w:rsidR="00FD310A" w:rsidRDefault="00FD310A" w:rsidP="00FD310A">
      <w:pPr>
        <w:numPr>
          <w:ilvl w:val="0"/>
          <w:numId w:val="3"/>
        </w:numPr>
        <w:rPr>
          <w:rFonts w:ascii="Arial" w:hAnsi="Arial" w:cs="Arial"/>
          <w:i/>
          <w:sz w:val="28"/>
          <w:szCs w:val="28"/>
        </w:rPr>
      </w:pPr>
      <w:r w:rsidRPr="004D0712">
        <w:rPr>
          <w:rFonts w:ascii="Arial" w:hAnsi="Arial" w:cs="Arial"/>
          <w:i/>
          <w:sz w:val="28"/>
          <w:szCs w:val="28"/>
        </w:rPr>
        <w:t>Provide Resources/Referrals to meet your Publishing needs {i.e., Editing services, Book cover designer, Printing Services, Formatting of your Book, Copyright services, ISBN service}</w:t>
      </w:r>
    </w:p>
    <w:p w14:paraId="2D83E604" w14:textId="77777777" w:rsidR="00FD310A" w:rsidRDefault="00FD310A" w:rsidP="00FD310A">
      <w:pPr>
        <w:pStyle w:val="ListParagraph"/>
        <w:rPr>
          <w:rFonts w:ascii="Arial" w:hAnsi="Arial" w:cs="Arial"/>
          <w:i/>
          <w:sz w:val="28"/>
          <w:szCs w:val="28"/>
        </w:rPr>
      </w:pPr>
    </w:p>
    <w:p w14:paraId="381BEF89" w14:textId="77777777" w:rsidR="00FD310A" w:rsidRPr="004D0712" w:rsidRDefault="00FD310A" w:rsidP="00FD310A">
      <w:pPr>
        <w:ind w:left="720"/>
        <w:rPr>
          <w:rFonts w:ascii="Arial" w:hAnsi="Arial" w:cs="Arial"/>
          <w:i/>
          <w:sz w:val="28"/>
          <w:szCs w:val="28"/>
        </w:rPr>
      </w:pPr>
    </w:p>
    <w:p w14:paraId="22C12A92" w14:textId="77777777" w:rsidR="00FD310A" w:rsidRPr="004D0712" w:rsidRDefault="00FD310A" w:rsidP="00FD310A">
      <w:pPr>
        <w:numPr>
          <w:ilvl w:val="0"/>
          <w:numId w:val="3"/>
        </w:numPr>
        <w:rPr>
          <w:rFonts w:ascii="Arial" w:hAnsi="Arial" w:cs="Arial"/>
          <w:i/>
          <w:sz w:val="28"/>
          <w:szCs w:val="28"/>
        </w:rPr>
      </w:pPr>
      <w:r w:rsidRPr="004D0712">
        <w:rPr>
          <w:rFonts w:ascii="Arial" w:hAnsi="Arial" w:cs="Arial"/>
          <w:i/>
          <w:sz w:val="28"/>
          <w:szCs w:val="28"/>
        </w:rPr>
        <w:lastRenderedPageBreak/>
        <w:t>Assistance with the development of your Marketing and Branding Plan.</w:t>
      </w:r>
    </w:p>
    <w:p w14:paraId="678AE7AC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56E69A02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67AF2779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458A4A9D" w14:textId="77777777" w:rsidR="00FD310A" w:rsidRPr="001C4C14" w:rsidRDefault="00FD310A" w:rsidP="00FD310A">
      <w:pPr>
        <w:rPr>
          <w:rFonts w:ascii="Arial" w:hAnsi="Arial" w:cs="Arial"/>
          <w:i/>
          <w:sz w:val="28"/>
          <w:szCs w:val="28"/>
          <w:u w:val="single"/>
        </w:rPr>
      </w:pPr>
      <w:r w:rsidRPr="001C4C14">
        <w:rPr>
          <w:rFonts w:ascii="Arial" w:hAnsi="Arial" w:cs="Arial"/>
          <w:i/>
          <w:sz w:val="28"/>
          <w:szCs w:val="28"/>
          <w:u w:val="single"/>
        </w:rPr>
        <w:t>Additional Services:</w:t>
      </w:r>
    </w:p>
    <w:p w14:paraId="655D33F6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439F56C8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 xml:space="preserve">         **Conduct Publishing workshops at your facility for knowledge of publishing: Writers Clinic Workshop meetings, registration fee will be included.  </w:t>
      </w:r>
    </w:p>
    <w:p w14:paraId="52D11E82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3B8C31A0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  <w:t>**Author’s Website designing- content must be included</w:t>
      </w:r>
    </w:p>
    <w:p w14:paraId="0C589D25" w14:textId="77777777" w:rsidR="00FD310A" w:rsidRDefault="00FD310A" w:rsidP="00FD310A">
      <w:pPr>
        <w:numPr>
          <w:ilvl w:val="0"/>
          <w:numId w:val="2"/>
        </w:num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Pricing information upon request</w:t>
      </w:r>
    </w:p>
    <w:p w14:paraId="3E915C00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69833162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  <w:t>**Book Promotion Package - $75 to $200 upon request</w:t>
      </w:r>
    </w:p>
    <w:p w14:paraId="690A5E15" w14:textId="77777777" w:rsidR="00FD310A" w:rsidRDefault="00FD310A" w:rsidP="00FD310A">
      <w:pPr>
        <w:numPr>
          <w:ilvl w:val="0"/>
          <w:numId w:val="1"/>
        </w:numPr>
        <w:rPr>
          <w:rFonts w:ascii="Arial" w:hAnsi="Arial" w:cs="Arial"/>
          <w:i/>
          <w:sz w:val="28"/>
          <w:szCs w:val="28"/>
        </w:rPr>
      </w:pPr>
      <w:proofErr w:type="gramStart"/>
      <w:r>
        <w:rPr>
          <w:rFonts w:ascii="Arial" w:hAnsi="Arial" w:cs="Arial"/>
          <w:i/>
          <w:sz w:val="28"/>
          <w:szCs w:val="28"/>
        </w:rPr>
        <w:t>Book Marks</w:t>
      </w:r>
      <w:proofErr w:type="gramEnd"/>
    </w:p>
    <w:p w14:paraId="4DC83188" w14:textId="77777777" w:rsidR="00FD310A" w:rsidRDefault="00FD310A" w:rsidP="00FD310A">
      <w:pPr>
        <w:numPr>
          <w:ilvl w:val="0"/>
          <w:numId w:val="1"/>
        </w:num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Business or Post cards</w:t>
      </w:r>
    </w:p>
    <w:p w14:paraId="14210972" w14:textId="77777777" w:rsidR="00FD310A" w:rsidRDefault="00FD310A" w:rsidP="00FD310A">
      <w:pPr>
        <w:numPr>
          <w:ilvl w:val="0"/>
          <w:numId w:val="1"/>
        </w:numPr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Stationary needs</w:t>
      </w:r>
    </w:p>
    <w:p w14:paraId="5274287D" w14:textId="77777777" w:rsidR="00FD310A" w:rsidRDefault="00FD310A" w:rsidP="00FD310A">
      <w:pPr>
        <w:rPr>
          <w:rFonts w:ascii="Arial" w:hAnsi="Arial" w:cs="Arial"/>
          <w:i/>
          <w:sz w:val="28"/>
          <w:szCs w:val="28"/>
        </w:rPr>
      </w:pPr>
    </w:p>
    <w:p w14:paraId="4D422797" w14:textId="77777777" w:rsidR="00FD310A" w:rsidRDefault="00FD310A" w:rsidP="00FD310A">
      <w:pPr>
        <w:ind w:left="720"/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**Full Publishing Service- Dependent Upon Request</w:t>
      </w:r>
    </w:p>
    <w:p w14:paraId="7DF5A012" w14:textId="77777777" w:rsidR="00FD310A" w:rsidRPr="008A2175" w:rsidRDefault="00FD310A" w:rsidP="00FD310A">
      <w:pPr>
        <w:ind w:left="720"/>
        <w:rPr>
          <w:rFonts w:ascii="Arial" w:hAnsi="Arial" w:cs="Arial"/>
          <w:b/>
          <w:bCs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ab/>
      </w:r>
      <w:r w:rsidRPr="008A2175">
        <w:rPr>
          <w:rFonts w:ascii="Arial" w:hAnsi="Arial" w:cs="Arial"/>
          <w:b/>
          <w:bCs/>
          <w:i/>
          <w:sz w:val="28"/>
          <w:szCs w:val="28"/>
        </w:rPr>
        <w:t>*This is not self-publishing</w:t>
      </w:r>
    </w:p>
    <w:p w14:paraId="7FCFF203" w14:textId="2CE25A04" w:rsidR="00FD310A" w:rsidRDefault="00FD310A"/>
    <w:p w14:paraId="02A41D5B" w14:textId="6CD40026" w:rsidR="00FD310A" w:rsidRDefault="00FD310A"/>
    <w:p w14:paraId="1C16AD97" w14:textId="2D0E3008" w:rsidR="00FD310A" w:rsidRDefault="00FD310A"/>
    <w:p w14:paraId="145562E6" w14:textId="2ABFC9AD" w:rsidR="00FD310A" w:rsidRDefault="00FD310A"/>
    <w:p w14:paraId="1AA8CD90" w14:textId="58E2CD60" w:rsidR="00FD310A" w:rsidRDefault="00FD310A"/>
    <w:p w14:paraId="0FEDC155" w14:textId="2F1E8B1C" w:rsidR="00FD310A" w:rsidRDefault="00FD310A"/>
    <w:p w14:paraId="41CB719C" w14:textId="34D24F9B" w:rsidR="00FD310A" w:rsidRDefault="00FD310A"/>
    <w:p w14:paraId="0344B04C" w14:textId="7D2C15EB" w:rsidR="00FD310A" w:rsidRDefault="00FD310A"/>
    <w:p w14:paraId="1F51CF10" w14:textId="20815894" w:rsidR="00FD310A" w:rsidRDefault="00FD310A"/>
    <w:p w14:paraId="1D2FEF59" w14:textId="52FDEB0B" w:rsidR="00FD310A" w:rsidRDefault="00FD310A"/>
    <w:p w14:paraId="722EEA4C" w14:textId="0CDF55A1" w:rsidR="00FD310A" w:rsidRDefault="00FD310A"/>
    <w:p w14:paraId="6EE4CA3E" w14:textId="5A2F94AC" w:rsidR="00FD310A" w:rsidRDefault="00FD310A"/>
    <w:p w14:paraId="6E6776E7" w14:textId="124975C1" w:rsidR="00FD310A" w:rsidRDefault="00FD310A"/>
    <w:p w14:paraId="27372E14" w14:textId="0AEF7B41" w:rsidR="00FD310A" w:rsidRDefault="00FD310A"/>
    <w:p w14:paraId="205812C1" w14:textId="6DD43B0B" w:rsidR="00FD310A" w:rsidRDefault="00FD310A"/>
    <w:p w14:paraId="01EA1966" w14:textId="0CDD1009" w:rsidR="00FD310A" w:rsidRDefault="00FD310A"/>
    <w:p w14:paraId="17BCE2AB" w14:textId="445089D6" w:rsidR="00FD310A" w:rsidRDefault="00FD310A"/>
    <w:p w14:paraId="60C4AB86" w14:textId="73F50E7D" w:rsidR="00FD310A" w:rsidRDefault="00FD310A"/>
    <w:p w14:paraId="1B39D74F" w14:textId="1505BBF5" w:rsidR="00FD310A" w:rsidRDefault="00FD310A"/>
    <w:p w14:paraId="180859B5" w14:textId="136634F8" w:rsidR="00FD310A" w:rsidRDefault="00FD310A"/>
    <w:p w14:paraId="530ADB1F" w14:textId="6285039C" w:rsidR="00FD310A" w:rsidRDefault="00FD310A"/>
    <w:p w14:paraId="23E85F3A" w14:textId="77777777" w:rsidR="00FD310A" w:rsidRDefault="00FD310A">
      <w:bookmarkStart w:id="0" w:name="_GoBack"/>
      <w:bookmarkEnd w:id="0"/>
    </w:p>
    <w:p w14:paraId="03BC6F94" w14:textId="77777777" w:rsidR="00FD310A" w:rsidRPr="00FD310A" w:rsidRDefault="00FD310A" w:rsidP="00FD310A">
      <w:pPr>
        <w:jc w:val="center"/>
        <w:rPr>
          <w:rFonts w:ascii="Arial" w:hAnsi="Arial" w:cs="Arial"/>
          <w:b/>
          <w:i/>
          <w:sz w:val="28"/>
          <w:szCs w:val="28"/>
          <w:u w:val="single"/>
        </w:rPr>
      </w:pPr>
      <w:r w:rsidRPr="00FD310A">
        <w:rPr>
          <w:rFonts w:ascii="Arial" w:hAnsi="Arial" w:cs="Arial"/>
          <w:b/>
          <w:i/>
          <w:sz w:val="28"/>
          <w:szCs w:val="28"/>
          <w:u w:val="single"/>
        </w:rPr>
        <w:lastRenderedPageBreak/>
        <w:t>Checklist of Requested Services:</w:t>
      </w:r>
    </w:p>
    <w:p w14:paraId="6F11391C" w14:textId="77777777" w:rsidR="00FD310A" w:rsidRPr="00FD310A" w:rsidRDefault="00FD310A" w:rsidP="00FD310A">
      <w:pPr>
        <w:jc w:val="center"/>
        <w:rPr>
          <w:rFonts w:ascii="Arial" w:hAnsi="Arial" w:cs="Arial"/>
          <w:b/>
          <w:i/>
          <w:sz w:val="28"/>
          <w:szCs w:val="28"/>
          <w:u w:val="single"/>
        </w:rPr>
      </w:pPr>
    </w:p>
    <w:p w14:paraId="02C8D7CB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</w:p>
    <w:p w14:paraId="6E0B3A85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>__Editing                                                            __Marketing Plan</w:t>
      </w:r>
    </w:p>
    <w:p w14:paraId="3FD0EDDD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</w:p>
    <w:p w14:paraId="4D421745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>__Proofreading                                                   __Branding/Marketing</w:t>
      </w:r>
    </w:p>
    <w:p w14:paraId="7B837FB0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 xml:space="preserve">                                                                                Package </w:t>
      </w:r>
    </w:p>
    <w:p w14:paraId="7EC68A08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 xml:space="preserve">__Copyrighting                                                   </w:t>
      </w:r>
    </w:p>
    <w:p w14:paraId="21AA41EE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</w:p>
    <w:p w14:paraId="1BB00607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>__Typesetting                                                     __E-Book Set-up</w:t>
      </w:r>
    </w:p>
    <w:p w14:paraId="4AE407B8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</w:p>
    <w:p w14:paraId="2908FB22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>__PDF Formatting                                              __ISBN Number</w:t>
      </w:r>
    </w:p>
    <w:p w14:paraId="5897004C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</w:p>
    <w:p w14:paraId="33F33F3F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 xml:space="preserve">__Printing Services                                            __Writer's Group                             </w:t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  <w:t xml:space="preserve">                                                    Network</w:t>
      </w:r>
    </w:p>
    <w:p w14:paraId="15CE3359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>__Book Cover Designing</w:t>
      </w:r>
    </w:p>
    <w:p w14:paraId="2294A08B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</w:p>
    <w:p w14:paraId="3ADFCBB7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 xml:space="preserve">__Illustrator                                                         __Book Signing </w:t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  <w:t xml:space="preserve">      Event</w:t>
      </w:r>
    </w:p>
    <w:p w14:paraId="3696EF71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</w:p>
    <w:p w14:paraId="576C9239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>__Accountability Partner</w:t>
      </w:r>
    </w:p>
    <w:p w14:paraId="7B327C2E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 xml:space="preserve">                                                                            __Professional </w:t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</w:r>
      <w:r w:rsidRPr="00FD310A">
        <w:rPr>
          <w:rFonts w:ascii="Arial" w:hAnsi="Arial" w:cs="Arial"/>
          <w:sz w:val="28"/>
          <w:szCs w:val="28"/>
        </w:rPr>
        <w:tab/>
        <w:t xml:space="preserve">      Photography</w:t>
      </w:r>
    </w:p>
    <w:p w14:paraId="5AD2EAFE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>__Author’s Website</w:t>
      </w:r>
    </w:p>
    <w:p w14:paraId="688DFCE5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</w:p>
    <w:p w14:paraId="2A2BC93D" w14:textId="77777777" w:rsidR="00FD310A" w:rsidRPr="00FD310A" w:rsidRDefault="00FD310A" w:rsidP="00FD310A">
      <w:pPr>
        <w:rPr>
          <w:rFonts w:ascii="Arial" w:hAnsi="Arial" w:cs="Arial"/>
          <w:sz w:val="28"/>
          <w:szCs w:val="28"/>
        </w:rPr>
      </w:pPr>
      <w:r w:rsidRPr="00FD310A">
        <w:rPr>
          <w:rFonts w:ascii="Arial" w:hAnsi="Arial" w:cs="Arial"/>
          <w:sz w:val="28"/>
          <w:szCs w:val="28"/>
        </w:rPr>
        <w:t xml:space="preserve">_Author’s Bio Design                                  </w:t>
      </w:r>
    </w:p>
    <w:p w14:paraId="390B5B5A" w14:textId="77777777" w:rsidR="00FD310A" w:rsidRDefault="00FD310A"/>
    <w:sectPr w:rsidR="00FD3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143A26"/>
    <w:multiLevelType w:val="hybridMultilevel"/>
    <w:tmpl w:val="5038C7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34FA7"/>
    <w:multiLevelType w:val="hybridMultilevel"/>
    <w:tmpl w:val="DA64D12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B1215BF"/>
    <w:multiLevelType w:val="hybridMultilevel"/>
    <w:tmpl w:val="C9E0172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zQ1MbUEMo0NzJR0lIJTi4sz8/NACgxrAaeM3SgsAAAA"/>
  </w:docVars>
  <w:rsids>
    <w:rsidRoot w:val="00FD310A"/>
    <w:rsid w:val="00FD3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81A52"/>
  <w15:chartTrackingRefBased/>
  <w15:docId w15:val="{4B62D52A-38C8-4D0F-BFD6-DCF5E4068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1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310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7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ona thomas</dc:creator>
  <cp:keywords/>
  <dc:description/>
  <cp:lastModifiedBy>winona thomas</cp:lastModifiedBy>
  <cp:revision>1</cp:revision>
  <dcterms:created xsi:type="dcterms:W3CDTF">2020-03-21T13:39:00Z</dcterms:created>
  <dcterms:modified xsi:type="dcterms:W3CDTF">2020-03-21T13:41:00Z</dcterms:modified>
</cp:coreProperties>
</file>